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tblpY="-104"/>
        <w:tblW w:w="15021" w:type="dxa"/>
        <w:tblLook w:val="04A0" w:firstRow="1" w:lastRow="0" w:firstColumn="1" w:lastColumn="0" w:noHBand="0" w:noVBand="1"/>
      </w:tblPr>
      <w:tblGrid>
        <w:gridCol w:w="4365"/>
        <w:gridCol w:w="1726"/>
        <w:gridCol w:w="854"/>
        <w:gridCol w:w="8076"/>
      </w:tblGrid>
      <w:tr w:rsidR="008270A0" w:rsidRPr="000D3E31" w14:paraId="15FAAC67" w14:textId="77777777" w:rsidTr="00250B40">
        <w:tc>
          <w:tcPr>
            <w:tcW w:w="6091" w:type="dxa"/>
            <w:gridSpan w:val="2"/>
          </w:tcPr>
          <w:p w14:paraId="2AF5F060" w14:textId="77777777" w:rsidR="008270A0" w:rsidRPr="00353A70" w:rsidRDefault="008270A0" w:rsidP="008270A0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Use-Case Name: </w:t>
            </w:r>
            <w:r>
              <w:rPr>
                <w:sz w:val="24"/>
                <w:szCs w:val="24"/>
              </w:rPr>
              <w:t>Attendance/Achievement Record System</w:t>
            </w:r>
          </w:p>
        </w:tc>
        <w:tc>
          <w:tcPr>
            <w:tcW w:w="854" w:type="dxa"/>
          </w:tcPr>
          <w:p w14:paraId="381349E0" w14:textId="77777777" w:rsidR="008270A0" w:rsidRPr="00353A70" w:rsidRDefault="008270A0" w:rsidP="008270A0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ID: </w:t>
            </w:r>
            <w:r w:rsidRPr="00353A70">
              <w:rPr>
                <w:sz w:val="24"/>
                <w:szCs w:val="24"/>
              </w:rPr>
              <w:t>1</w:t>
            </w:r>
          </w:p>
        </w:tc>
        <w:tc>
          <w:tcPr>
            <w:tcW w:w="8076" w:type="dxa"/>
          </w:tcPr>
          <w:p w14:paraId="5705D64A" w14:textId="77777777" w:rsidR="008270A0" w:rsidRPr="00353A70" w:rsidRDefault="008270A0" w:rsidP="008270A0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Importance Level: </w:t>
            </w:r>
            <w:r w:rsidRPr="00353A70">
              <w:rPr>
                <w:sz w:val="24"/>
                <w:szCs w:val="24"/>
              </w:rPr>
              <w:t>High</w:t>
            </w:r>
          </w:p>
        </w:tc>
      </w:tr>
      <w:tr w:rsidR="008270A0" w:rsidRPr="000D3E31" w14:paraId="64D076ED" w14:textId="77777777" w:rsidTr="00250B40">
        <w:tc>
          <w:tcPr>
            <w:tcW w:w="4365" w:type="dxa"/>
          </w:tcPr>
          <w:p w14:paraId="4CB4A4E3" w14:textId="77777777" w:rsidR="008270A0" w:rsidRPr="00353A70" w:rsidRDefault="008270A0" w:rsidP="008270A0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Primary Actor: </w:t>
            </w:r>
            <w:r>
              <w:rPr>
                <w:sz w:val="24"/>
                <w:szCs w:val="24"/>
              </w:rPr>
              <w:t>Staff Member/Faculty</w:t>
            </w:r>
          </w:p>
        </w:tc>
        <w:tc>
          <w:tcPr>
            <w:tcW w:w="10656" w:type="dxa"/>
            <w:gridSpan w:val="3"/>
          </w:tcPr>
          <w:p w14:paraId="49267E84" w14:textId="77777777" w:rsidR="008270A0" w:rsidRPr="00353A70" w:rsidRDefault="008270A0" w:rsidP="008270A0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Use Case Type: </w:t>
            </w:r>
            <w:r>
              <w:rPr>
                <w:sz w:val="24"/>
                <w:szCs w:val="24"/>
              </w:rPr>
              <w:t>Overview</w:t>
            </w:r>
            <w:r w:rsidRPr="00353A70">
              <w:rPr>
                <w:sz w:val="24"/>
                <w:szCs w:val="24"/>
              </w:rPr>
              <w:t>, Essential</w:t>
            </w:r>
          </w:p>
        </w:tc>
      </w:tr>
      <w:tr w:rsidR="008270A0" w:rsidRPr="000D3E31" w14:paraId="10928621" w14:textId="77777777" w:rsidTr="00250B40">
        <w:tc>
          <w:tcPr>
            <w:tcW w:w="15021" w:type="dxa"/>
            <w:gridSpan w:val="4"/>
          </w:tcPr>
          <w:p w14:paraId="2C6F4E4C" w14:textId="77777777" w:rsidR="008270A0" w:rsidRPr="00353A70" w:rsidRDefault="008270A0" w:rsidP="008270A0">
            <w:pPr>
              <w:tabs>
                <w:tab w:val="left" w:pos="7410"/>
              </w:tabs>
              <w:rPr>
                <w:b/>
                <w:bCs/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>Stakeholders and Interests:</w:t>
            </w:r>
          </w:p>
          <w:p w14:paraId="451B782D" w14:textId="77777777" w:rsidR="008270A0" w:rsidRPr="00353A70" w:rsidRDefault="008270A0" w:rsidP="008270A0">
            <w:pPr>
              <w:tabs>
                <w:tab w:val="left" w:pos="741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</w:rPr>
              <w:t>Faculty</w:t>
            </w:r>
            <w:r w:rsidRPr="00353A70">
              <w:rPr>
                <w:sz w:val="24"/>
                <w:szCs w:val="24"/>
              </w:rPr>
              <w:t xml:space="preserve"> – wants to </w:t>
            </w:r>
            <w:r>
              <w:rPr>
                <w:sz w:val="24"/>
                <w:szCs w:val="24"/>
              </w:rPr>
              <w:t>archive, update and review both student attendance and achievement</w:t>
            </w:r>
            <w:r w:rsidRPr="00353A70">
              <w:rPr>
                <w:sz w:val="24"/>
                <w:szCs w:val="24"/>
              </w:rPr>
              <w:t xml:space="preserve"> via the app.</w:t>
            </w:r>
          </w:p>
          <w:p w14:paraId="49DE2386" w14:textId="77777777" w:rsidR="008270A0" w:rsidRPr="00353A70" w:rsidRDefault="008270A0" w:rsidP="008270A0">
            <w:pPr>
              <w:tabs>
                <w:tab w:val="left" w:pos="741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</w:rPr>
              <w:t>Students</w:t>
            </w:r>
            <w:r w:rsidRPr="00353A70">
              <w:rPr>
                <w:sz w:val="24"/>
                <w:szCs w:val="24"/>
              </w:rPr>
              <w:t xml:space="preserve"> –  wants to ensure </w:t>
            </w:r>
            <w:r>
              <w:rPr>
                <w:sz w:val="24"/>
                <w:szCs w:val="24"/>
              </w:rPr>
              <w:t>their actions/attendance are appropriately documented so that they may receive badges in a timely manner.</w:t>
            </w:r>
          </w:p>
          <w:p w14:paraId="6A05A8F7" w14:textId="77777777" w:rsidR="008270A0" w:rsidRPr="00353A70" w:rsidRDefault="008270A0" w:rsidP="008270A0">
            <w:pPr>
              <w:tabs>
                <w:tab w:val="left" w:pos="741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</w:rPr>
              <w:t>Parents</w:t>
            </w:r>
            <w:r w:rsidRPr="00353A70">
              <w:rPr>
                <w:sz w:val="24"/>
                <w:szCs w:val="24"/>
              </w:rPr>
              <w:t xml:space="preserve"> – wants to ensure </w:t>
            </w:r>
            <w:r>
              <w:rPr>
                <w:sz w:val="24"/>
                <w:szCs w:val="24"/>
              </w:rPr>
              <w:t>their children are attending classes and performing appropriately</w:t>
            </w:r>
            <w:r w:rsidRPr="00353A70">
              <w:rPr>
                <w:sz w:val="24"/>
                <w:szCs w:val="24"/>
              </w:rPr>
              <w:t>.</w:t>
            </w:r>
          </w:p>
          <w:p w14:paraId="762FEB09" w14:textId="77777777" w:rsidR="008270A0" w:rsidRPr="00353A70" w:rsidRDefault="008270A0" w:rsidP="008270A0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sz w:val="24"/>
                <w:szCs w:val="24"/>
                <w:u w:val="single"/>
              </w:rPr>
              <w:t>IT</w:t>
            </w:r>
            <w:r w:rsidRPr="00353A70">
              <w:rPr>
                <w:sz w:val="24"/>
                <w:szCs w:val="24"/>
              </w:rPr>
              <w:t xml:space="preserve"> </w:t>
            </w:r>
            <w:r w:rsidRPr="00353A70">
              <w:rPr>
                <w:sz w:val="24"/>
                <w:szCs w:val="24"/>
                <w:u w:val="single"/>
              </w:rPr>
              <w:t>Team</w:t>
            </w:r>
            <w:r w:rsidRPr="00353A70">
              <w:rPr>
                <w:sz w:val="24"/>
                <w:szCs w:val="24"/>
              </w:rPr>
              <w:t xml:space="preserve"> – wants to ensure app remains current, user friendly and frequently updated</w:t>
            </w:r>
            <w:r>
              <w:rPr>
                <w:sz w:val="24"/>
                <w:szCs w:val="24"/>
              </w:rPr>
              <w:t>.</w:t>
            </w:r>
          </w:p>
          <w:p w14:paraId="2758BA46" w14:textId="77777777" w:rsidR="008270A0" w:rsidRDefault="008270A0" w:rsidP="008270A0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sz w:val="24"/>
                <w:szCs w:val="24"/>
                <w:u w:val="single"/>
              </w:rPr>
              <w:t>Manager</w:t>
            </w:r>
            <w:r>
              <w:rPr>
                <w:sz w:val="24"/>
                <w:szCs w:val="24"/>
                <w:u w:val="single"/>
              </w:rPr>
              <w:t>/Principal</w:t>
            </w:r>
            <w:r w:rsidRPr="00353A70">
              <w:rPr>
                <w:sz w:val="24"/>
                <w:szCs w:val="24"/>
              </w:rPr>
              <w:t xml:space="preserve"> – wants to ensure </w:t>
            </w:r>
            <w:r>
              <w:rPr>
                <w:sz w:val="24"/>
                <w:szCs w:val="24"/>
              </w:rPr>
              <w:t xml:space="preserve">all student attendance/actions </w:t>
            </w:r>
            <w:r w:rsidRPr="00353A70">
              <w:rPr>
                <w:sz w:val="24"/>
                <w:szCs w:val="24"/>
              </w:rPr>
              <w:t>are correctly reflected in the app</w:t>
            </w:r>
            <w:r>
              <w:rPr>
                <w:sz w:val="24"/>
                <w:szCs w:val="24"/>
              </w:rPr>
              <w:t xml:space="preserve"> so that the data can be reviewed, and trends identified.</w:t>
            </w:r>
          </w:p>
          <w:p w14:paraId="11EEC89A" w14:textId="77777777" w:rsidR="008270A0" w:rsidRPr="00327204" w:rsidRDefault="008270A0" w:rsidP="008270A0">
            <w:pPr>
              <w:tabs>
                <w:tab w:val="left" w:pos="741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</w:rPr>
              <w:t xml:space="preserve">Board </w:t>
            </w:r>
            <w:r w:rsidRPr="00327204">
              <w:rPr>
                <w:sz w:val="24"/>
                <w:szCs w:val="24"/>
              </w:rPr>
              <w:t xml:space="preserve">– </w:t>
            </w:r>
            <w:r>
              <w:rPr>
                <w:sz w:val="24"/>
                <w:szCs w:val="24"/>
              </w:rPr>
              <w:t>Wants to utilise the data to identify points of interest concerning the direction of the school and the necessary corrective action.</w:t>
            </w:r>
          </w:p>
        </w:tc>
      </w:tr>
      <w:tr w:rsidR="008270A0" w:rsidRPr="000D3E31" w14:paraId="37FC198B" w14:textId="77777777" w:rsidTr="00250B40">
        <w:tc>
          <w:tcPr>
            <w:tcW w:w="15021" w:type="dxa"/>
            <w:gridSpan w:val="4"/>
          </w:tcPr>
          <w:p w14:paraId="60304CB8" w14:textId="77777777" w:rsidR="008270A0" w:rsidRPr="00353A70" w:rsidRDefault="008270A0" w:rsidP="008270A0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Brief Description: </w:t>
            </w:r>
            <w:r w:rsidRPr="00353A70">
              <w:rPr>
                <w:sz w:val="24"/>
                <w:szCs w:val="24"/>
              </w:rPr>
              <w:t xml:space="preserve">The use case describes how a </w:t>
            </w:r>
            <w:r>
              <w:rPr>
                <w:sz w:val="24"/>
                <w:szCs w:val="24"/>
              </w:rPr>
              <w:t>staff member accesses and adjusts the student database</w:t>
            </w:r>
            <w:r w:rsidRPr="00353A70">
              <w:rPr>
                <w:sz w:val="24"/>
                <w:szCs w:val="24"/>
              </w:rPr>
              <w:t xml:space="preserve"> via the app. It also incorporates the supporting infrastructure and personnel that sustain the system and details their functionality.</w:t>
            </w:r>
          </w:p>
        </w:tc>
      </w:tr>
      <w:tr w:rsidR="008270A0" w:rsidRPr="000D3E31" w14:paraId="17319CA5" w14:textId="77777777" w:rsidTr="00250B40">
        <w:tc>
          <w:tcPr>
            <w:tcW w:w="15021" w:type="dxa"/>
            <w:gridSpan w:val="4"/>
          </w:tcPr>
          <w:p w14:paraId="5D6CB625" w14:textId="77777777" w:rsidR="008270A0" w:rsidRPr="00353A70" w:rsidRDefault="008270A0" w:rsidP="008270A0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Trigger: </w:t>
            </w:r>
            <w:r w:rsidRPr="00327204">
              <w:rPr>
                <w:sz w:val="24"/>
                <w:szCs w:val="24"/>
              </w:rPr>
              <w:t>Staff</w:t>
            </w:r>
            <w:r w:rsidRPr="00353A7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member </w:t>
            </w:r>
            <w:r w:rsidRPr="00353A70">
              <w:rPr>
                <w:sz w:val="24"/>
                <w:szCs w:val="24"/>
              </w:rPr>
              <w:t>opens the app</w:t>
            </w:r>
            <w:r>
              <w:rPr>
                <w:sz w:val="24"/>
                <w:szCs w:val="24"/>
              </w:rPr>
              <w:t>.</w:t>
            </w:r>
          </w:p>
          <w:p w14:paraId="2E94A2AD" w14:textId="77777777" w:rsidR="008270A0" w:rsidRPr="00353A70" w:rsidRDefault="008270A0" w:rsidP="008270A0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>Types:</w:t>
            </w:r>
            <w:r w:rsidRPr="00353A70">
              <w:rPr>
                <w:sz w:val="24"/>
                <w:szCs w:val="24"/>
              </w:rPr>
              <w:t xml:space="preserve"> External</w:t>
            </w:r>
          </w:p>
        </w:tc>
      </w:tr>
      <w:tr w:rsidR="008270A0" w:rsidRPr="000D3E31" w14:paraId="074A3119" w14:textId="77777777" w:rsidTr="00250B40">
        <w:tc>
          <w:tcPr>
            <w:tcW w:w="15021" w:type="dxa"/>
            <w:gridSpan w:val="4"/>
          </w:tcPr>
          <w:p w14:paraId="65531897" w14:textId="77777777" w:rsidR="008270A0" w:rsidRPr="00353A70" w:rsidRDefault="008270A0" w:rsidP="008270A0">
            <w:pPr>
              <w:tabs>
                <w:tab w:val="left" w:pos="7410"/>
              </w:tabs>
              <w:rPr>
                <w:b/>
                <w:bCs/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>Relationships:</w:t>
            </w:r>
          </w:p>
          <w:p w14:paraId="3FE350F7" w14:textId="77777777" w:rsidR="008270A0" w:rsidRPr="00353A70" w:rsidRDefault="008270A0" w:rsidP="008270A0">
            <w:pPr>
              <w:tabs>
                <w:tab w:val="left" w:pos="7410"/>
              </w:tabs>
              <w:ind w:left="720"/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Association: </w:t>
            </w:r>
            <w:r>
              <w:rPr>
                <w:sz w:val="24"/>
                <w:szCs w:val="24"/>
              </w:rPr>
              <w:t>Faculty Member, Students</w:t>
            </w:r>
          </w:p>
          <w:p w14:paraId="0EA5F417" w14:textId="77777777" w:rsidR="008270A0" w:rsidRPr="00353A70" w:rsidRDefault="008270A0" w:rsidP="008270A0">
            <w:pPr>
              <w:tabs>
                <w:tab w:val="left" w:pos="7410"/>
              </w:tabs>
              <w:ind w:left="720"/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Include: </w:t>
            </w:r>
            <w:r w:rsidRPr="00353A70">
              <w:rPr>
                <w:sz w:val="24"/>
                <w:szCs w:val="24"/>
              </w:rPr>
              <w:t>Create</w:t>
            </w:r>
            <w:r>
              <w:rPr>
                <w:sz w:val="24"/>
                <w:szCs w:val="24"/>
              </w:rPr>
              <w:t>/Update/Review</w:t>
            </w:r>
            <w:r w:rsidRPr="00353A7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student attendance record</w:t>
            </w:r>
            <w:r w:rsidRPr="00353A70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>achievement record and badge progress.</w:t>
            </w:r>
          </w:p>
          <w:p w14:paraId="0F91E076" w14:textId="77777777" w:rsidR="008270A0" w:rsidRPr="00353A70" w:rsidRDefault="008270A0" w:rsidP="008270A0">
            <w:pPr>
              <w:tabs>
                <w:tab w:val="left" w:pos="7410"/>
              </w:tabs>
              <w:ind w:left="720"/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Extend: </w:t>
            </w:r>
            <w:r w:rsidRPr="00216BC0">
              <w:rPr>
                <w:sz w:val="24"/>
                <w:szCs w:val="24"/>
              </w:rPr>
              <w:t>Create</w:t>
            </w:r>
            <w:r w:rsidRPr="00353A70">
              <w:rPr>
                <w:sz w:val="24"/>
                <w:szCs w:val="24"/>
              </w:rPr>
              <w:t xml:space="preserve"> account information,</w:t>
            </w:r>
            <w:r>
              <w:rPr>
                <w:sz w:val="24"/>
                <w:szCs w:val="24"/>
              </w:rPr>
              <w:t xml:space="preserve"> update account information,</w:t>
            </w:r>
            <w:r w:rsidRPr="00353A70">
              <w:rPr>
                <w:sz w:val="24"/>
                <w:szCs w:val="24"/>
              </w:rPr>
              <w:t xml:space="preserve"> make assistance request</w:t>
            </w:r>
            <w:r>
              <w:rPr>
                <w:sz w:val="24"/>
                <w:szCs w:val="24"/>
              </w:rPr>
              <w:t>, allow student or parent revision, provide comprehensive summary to Principal/Board.</w:t>
            </w:r>
          </w:p>
          <w:p w14:paraId="6A5CDAFE" w14:textId="77777777" w:rsidR="008270A0" w:rsidRPr="00053CC3" w:rsidRDefault="008270A0" w:rsidP="008270A0">
            <w:pPr>
              <w:tabs>
                <w:tab w:val="left" w:pos="7410"/>
              </w:tabs>
              <w:ind w:left="720"/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>Generalisation: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Yes</w:t>
            </w:r>
          </w:p>
        </w:tc>
      </w:tr>
      <w:tr w:rsidR="008270A0" w:rsidRPr="000D3E31" w14:paraId="3D044C19" w14:textId="77777777" w:rsidTr="00250B40">
        <w:tc>
          <w:tcPr>
            <w:tcW w:w="15021" w:type="dxa"/>
            <w:gridSpan w:val="4"/>
          </w:tcPr>
          <w:p w14:paraId="444A31FF" w14:textId="77777777" w:rsidR="008270A0" w:rsidRPr="00353A70" w:rsidRDefault="008270A0" w:rsidP="008270A0">
            <w:pPr>
              <w:tabs>
                <w:tab w:val="left" w:pos="7410"/>
              </w:tabs>
              <w:rPr>
                <w:b/>
                <w:bCs/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>Normal Flow of Events:</w:t>
            </w:r>
          </w:p>
          <w:p w14:paraId="6D6CDA07" w14:textId="77777777" w:rsidR="008270A0" w:rsidRPr="0048029E" w:rsidRDefault="008270A0" w:rsidP="008270A0">
            <w:pPr>
              <w:pStyle w:val="ListParagraph"/>
              <w:numPr>
                <w:ilvl w:val="0"/>
                <w:numId w:val="1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>faculty member</w:t>
            </w:r>
            <w:r w:rsidRPr="00353A70">
              <w:rPr>
                <w:sz w:val="24"/>
                <w:szCs w:val="24"/>
              </w:rPr>
              <w:t xml:space="preserve"> opens the app and signs in</w:t>
            </w:r>
            <w:r>
              <w:rPr>
                <w:sz w:val="24"/>
                <w:szCs w:val="24"/>
              </w:rPr>
              <w:t>.</w:t>
            </w:r>
          </w:p>
          <w:p w14:paraId="03F528F2" w14:textId="77777777" w:rsidR="008270A0" w:rsidRPr="00353A70" w:rsidRDefault="008270A0" w:rsidP="008270A0">
            <w:pPr>
              <w:pStyle w:val="ListParagraph"/>
              <w:numPr>
                <w:ilvl w:val="0"/>
                <w:numId w:val="1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member reaches the homepage.</w:t>
            </w:r>
          </w:p>
          <w:p w14:paraId="6F307CB1" w14:textId="4F6EAABE" w:rsidR="008270A0" w:rsidRPr="00353A70" w:rsidRDefault="008270A0" w:rsidP="008270A0">
            <w:pPr>
              <w:pStyle w:val="ListParagraph"/>
              <w:numPr>
                <w:ilvl w:val="0"/>
                <w:numId w:val="1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>member</w:t>
            </w:r>
            <w:r w:rsidRPr="00353A70">
              <w:rPr>
                <w:sz w:val="24"/>
                <w:szCs w:val="24"/>
              </w:rPr>
              <w:t xml:space="preserve"> selects from the </w:t>
            </w:r>
            <w:r>
              <w:rPr>
                <w:sz w:val="24"/>
                <w:szCs w:val="24"/>
              </w:rPr>
              <w:t>weekly meeting</w:t>
            </w:r>
            <w:r w:rsidRPr="00353A70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>weekend activity</w:t>
            </w:r>
            <w:r w:rsidR="00C76C8A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 xml:space="preserve">homework </w:t>
            </w:r>
            <w:r w:rsidR="00C76C8A">
              <w:rPr>
                <w:sz w:val="24"/>
                <w:szCs w:val="24"/>
              </w:rPr>
              <w:t xml:space="preserve">or achievement </w:t>
            </w:r>
            <w:r w:rsidRPr="00353A70">
              <w:rPr>
                <w:sz w:val="24"/>
                <w:szCs w:val="24"/>
              </w:rPr>
              <w:t xml:space="preserve">options to open the relevant </w:t>
            </w:r>
            <w:r>
              <w:rPr>
                <w:sz w:val="24"/>
                <w:szCs w:val="24"/>
              </w:rPr>
              <w:t>log summary.</w:t>
            </w:r>
          </w:p>
          <w:p w14:paraId="322C75A8" w14:textId="77777777" w:rsidR="008270A0" w:rsidRDefault="008270A0" w:rsidP="008270A0">
            <w:pPr>
              <w:pStyle w:val="ListParagraph"/>
              <w:numPr>
                <w:ilvl w:val="0"/>
                <w:numId w:val="1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>member</w:t>
            </w:r>
            <w:r w:rsidRPr="00353A7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selects</w:t>
            </w:r>
            <w:r w:rsidRPr="00353A70">
              <w:rPr>
                <w:sz w:val="24"/>
                <w:szCs w:val="24"/>
              </w:rPr>
              <w:t xml:space="preserve"> their desired </w:t>
            </w:r>
            <w:r>
              <w:rPr>
                <w:sz w:val="24"/>
                <w:szCs w:val="24"/>
              </w:rPr>
              <w:t>action, to update or review the log</w:t>
            </w:r>
            <w:r w:rsidRPr="00353A70">
              <w:rPr>
                <w:sz w:val="24"/>
                <w:szCs w:val="24"/>
              </w:rPr>
              <w:t>.</w:t>
            </w:r>
          </w:p>
          <w:p w14:paraId="6EAA8279" w14:textId="77777777" w:rsidR="008270A0" w:rsidRPr="00353A70" w:rsidRDefault="008270A0" w:rsidP="008270A0">
            <w:pPr>
              <w:pStyle w:val="ListParagraph"/>
              <w:numPr>
                <w:ilvl w:val="0"/>
                <w:numId w:val="1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member selects the desired trimester.</w:t>
            </w:r>
          </w:p>
          <w:p w14:paraId="1E5C50FF" w14:textId="77777777" w:rsidR="008270A0" w:rsidRPr="00353A70" w:rsidRDefault="008270A0" w:rsidP="008270A0">
            <w:pPr>
              <w:pStyle w:val="ListParagraph"/>
              <w:numPr>
                <w:ilvl w:val="0"/>
                <w:numId w:val="1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>member inputs the attendance/achievement record and commits it to the database, or simply reviews the existing data.</w:t>
            </w:r>
          </w:p>
          <w:p w14:paraId="7325BFF4" w14:textId="77777777" w:rsidR="008270A0" w:rsidRDefault="008270A0" w:rsidP="008270A0">
            <w:pPr>
              <w:pStyle w:val="ListParagraph"/>
              <w:numPr>
                <w:ilvl w:val="0"/>
                <w:numId w:val="1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>member</w:t>
            </w:r>
            <w:r w:rsidRPr="00353A70">
              <w:rPr>
                <w:sz w:val="24"/>
                <w:szCs w:val="24"/>
              </w:rPr>
              <w:t xml:space="preserve"> is presented with an option </w:t>
            </w:r>
            <w:r>
              <w:rPr>
                <w:sz w:val="24"/>
                <w:szCs w:val="24"/>
              </w:rPr>
              <w:t>to return to the homepage or close the app</w:t>
            </w:r>
            <w:r w:rsidRPr="00353A70">
              <w:rPr>
                <w:sz w:val="24"/>
                <w:szCs w:val="24"/>
              </w:rPr>
              <w:t>.</w:t>
            </w:r>
          </w:p>
          <w:p w14:paraId="634E86DB" w14:textId="77777777" w:rsidR="00250B40" w:rsidRDefault="00250B40" w:rsidP="00250B40">
            <w:pPr>
              <w:tabs>
                <w:tab w:val="left" w:pos="7410"/>
              </w:tabs>
              <w:rPr>
                <w:sz w:val="24"/>
                <w:szCs w:val="24"/>
              </w:rPr>
            </w:pPr>
          </w:p>
          <w:p w14:paraId="569C15FC" w14:textId="1233ABB2" w:rsidR="00250B40" w:rsidRPr="00250B40" w:rsidRDefault="00250B40" w:rsidP="00250B40">
            <w:pPr>
              <w:tabs>
                <w:tab w:val="left" w:pos="7410"/>
              </w:tabs>
              <w:rPr>
                <w:sz w:val="24"/>
                <w:szCs w:val="24"/>
              </w:rPr>
            </w:pPr>
          </w:p>
        </w:tc>
      </w:tr>
      <w:tr w:rsidR="008270A0" w:rsidRPr="000D3E31" w14:paraId="1F8C76DB" w14:textId="77777777" w:rsidTr="00250B40">
        <w:tc>
          <w:tcPr>
            <w:tcW w:w="15021" w:type="dxa"/>
            <w:gridSpan w:val="4"/>
          </w:tcPr>
          <w:p w14:paraId="68E835F8" w14:textId="77777777" w:rsidR="008270A0" w:rsidRPr="00353A70" w:rsidRDefault="008270A0" w:rsidP="008270A0">
            <w:pPr>
              <w:tabs>
                <w:tab w:val="left" w:pos="7410"/>
              </w:tabs>
              <w:rPr>
                <w:b/>
                <w:bCs/>
                <w:sz w:val="24"/>
                <w:szCs w:val="24"/>
              </w:rPr>
            </w:pPr>
            <w:proofErr w:type="spellStart"/>
            <w:r w:rsidRPr="00353A70">
              <w:rPr>
                <w:b/>
                <w:bCs/>
                <w:sz w:val="24"/>
                <w:szCs w:val="24"/>
              </w:rPr>
              <w:lastRenderedPageBreak/>
              <w:t>Subflows</w:t>
            </w:r>
            <w:proofErr w:type="spellEnd"/>
            <w:r w:rsidRPr="00353A70">
              <w:rPr>
                <w:b/>
                <w:bCs/>
                <w:sz w:val="24"/>
                <w:szCs w:val="24"/>
              </w:rPr>
              <w:t>:</w:t>
            </w:r>
          </w:p>
          <w:p w14:paraId="2F6B5199" w14:textId="77777777" w:rsidR="008270A0" w:rsidRPr="00353A70" w:rsidRDefault="008270A0" w:rsidP="008270A0">
            <w:pPr>
              <w:tabs>
                <w:tab w:val="left" w:pos="7410"/>
              </w:tabs>
              <w:rPr>
                <w:b/>
                <w:bCs/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>S-1</w:t>
            </w:r>
            <w:r>
              <w:rPr>
                <w:b/>
                <w:bCs/>
                <w:sz w:val="24"/>
                <w:szCs w:val="24"/>
              </w:rPr>
              <w:t>: Account Creation</w:t>
            </w:r>
          </w:p>
          <w:p w14:paraId="432620A4" w14:textId="77777777" w:rsidR="008270A0" w:rsidRPr="00353A70" w:rsidRDefault="008270A0" w:rsidP="008270A0">
            <w:pPr>
              <w:pStyle w:val="ListParagraph"/>
              <w:numPr>
                <w:ilvl w:val="0"/>
                <w:numId w:val="2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>faculty member opens the app.</w:t>
            </w:r>
          </w:p>
          <w:p w14:paraId="28BF070D" w14:textId="77777777" w:rsidR="008270A0" w:rsidRPr="00353A70" w:rsidRDefault="008270A0" w:rsidP="008270A0">
            <w:pPr>
              <w:pStyle w:val="ListParagraph"/>
              <w:numPr>
                <w:ilvl w:val="0"/>
                <w:numId w:val="2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>member selects the “new user” option.</w:t>
            </w:r>
          </w:p>
          <w:p w14:paraId="437E3E89" w14:textId="77777777" w:rsidR="008270A0" w:rsidRDefault="008270A0" w:rsidP="008270A0">
            <w:pPr>
              <w:pStyle w:val="ListParagraph"/>
              <w:numPr>
                <w:ilvl w:val="0"/>
                <w:numId w:val="2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member populates the subsequent page with the required information.</w:t>
            </w:r>
          </w:p>
          <w:p w14:paraId="5D31EC2D" w14:textId="77777777" w:rsidR="008270A0" w:rsidRDefault="008270A0" w:rsidP="008270A0">
            <w:pPr>
              <w:pStyle w:val="ListParagraph"/>
              <w:numPr>
                <w:ilvl w:val="0"/>
                <w:numId w:val="2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member verifies their identity with a code provided by the IT department.</w:t>
            </w:r>
          </w:p>
          <w:p w14:paraId="5F3E7574" w14:textId="77777777" w:rsidR="008270A0" w:rsidRPr="00353A70" w:rsidRDefault="008270A0" w:rsidP="008270A0">
            <w:pPr>
              <w:pStyle w:val="ListParagraph"/>
              <w:numPr>
                <w:ilvl w:val="0"/>
                <w:numId w:val="2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member is redirected to the app homepage.</w:t>
            </w:r>
          </w:p>
          <w:p w14:paraId="05E1351E" w14:textId="77777777" w:rsidR="008270A0" w:rsidRDefault="008270A0" w:rsidP="008270A0">
            <w:pPr>
              <w:tabs>
                <w:tab w:val="left" w:pos="7410"/>
              </w:tabs>
              <w:rPr>
                <w:b/>
                <w:bCs/>
                <w:sz w:val="24"/>
                <w:szCs w:val="24"/>
              </w:rPr>
            </w:pPr>
          </w:p>
          <w:p w14:paraId="7A2CCDAF" w14:textId="58EC8CC5" w:rsidR="008270A0" w:rsidRPr="00353A70" w:rsidRDefault="008270A0" w:rsidP="008270A0">
            <w:pPr>
              <w:tabs>
                <w:tab w:val="left" w:pos="7410"/>
              </w:tabs>
              <w:rPr>
                <w:b/>
                <w:bCs/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>S-2</w:t>
            </w:r>
            <w:r>
              <w:rPr>
                <w:b/>
                <w:bCs/>
                <w:sz w:val="24"/>
                <w:szCs w:val="24"/>
              </w:rPr>
              <w:t>: Account Update</w:t>
            </w:r>
          </w:p>
          <w:p w14:paraId="23DBBE05" w14:textId="77777777" w:rsidR="008270A0" w:rsidRPr="00353A70" w:rsidRDefault="008270A0" w:rsidP="008270A0">
            <w:pPr>
              <w:pStyle w:val="ListParagraph"/>
              <w:numPr>
                <w:ilvl w:val="0"/>
                <w:numId w:val="3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faculty member opens the app and signs in.</w:t>
            </w:r>
          </w:p>
          <w:p w14:paraId="40157AA4" w14:textId="77777777" w:rsidR="008270A0" w:rsidRPr="00353A70" w:rsidRDefault="008270A0" w:rsidP="008270A0">
            <w:pPr>
              <w:pStyle w:val="ListParagraph"/>
              <w:numPr>
                <w:ilvl w:val="0"/>
                <w:numId w:val="3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>member reaches the homepage.</w:t>
            </w:r>
          </w:p>
          <w:p w14:paraId="130EC198" w14:textId="77777777" w:rsidR="008270A0" w:rsidRDefault="008270A0" w:rsidP="008270A0">
            <w:pPr>
              <w:pStyle w:val="ListParagraph"/>
              <w:numPr>
                <w:ilvl w:val="0"/>
                <w:numId w:val="3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member selects the “</w:t>
            </w:r>
            <w:r w:rsidRPr="00273EAB">
              <w:rPr>
                <w:sz w:val="24"/>
                <w:szCs w:val="24"/>
              </w:rPr>
              <w:t>Access User Information Page</w:t>
            </w:r>
            <w:r>
              <w:rPr>
                <w:sz w:val="24"/>
                <w:szCs w:val="24"/>
              </w:rPr>
              <w:t>” link and is redirected to the user details page.</w:t>
            </w:r>
          </w:p>
          <w:p w14:paraId="382599CB" w14:textId="77777777" w:rsidR="008270A0" w:rsidRDefault="008270A0" w:rsidP="008270A0">
            <w:pPr>
              <w:pStyle w:val="ListParagraph"/>
              <w:numPr>
                <w:ilvl w:val="0"/>
                <w:numId w:val="3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member is presented with the details he/she entered in the account creation phase, followed by an option to “amend details” or “return to homepage.”</w:t>
            </w:r>
          </w:p>
          <w:p w14:paraId="1589D5B8" w14:textId="77777777" w:rsidR="008270A0" w:rsidRPr="00353A70" w:rsidRDefault="008270A0" w:rsidP="008270A0">
            <w:pPr>
              <w:pStyle w:val="ListParagraph"/>
              <w:numPr>
                <w:ilvl w:val="0"/>
                <w:numId w:val="3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mber populates new account information and commits it to the database.</w:t>
            </w:r>
          </w:p>
          <w:p w14:paraId="63D8A691" w14:textId="77777777" w:rsidR="008270A0" w:rsidRPr="00353A70" w:rsidRDefault="008270A0" w:rsidP="008270A0">
            <w:pPr>
              <w:tabs>
                <w:tab w:val="left" w:pos="7410"/>
              </w:tabs>
              <w:rPr>
                <w:b/>
                <w:bCs/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>S-3</w:t>
            </w:r>
            <w:r>
              <w:rPr>
                <w:b/>
                <w:bCs/>
                <w:sz w:val="24"/>
                <w:szCs w:val="24"/>
              </w:rPr>
              <w:t xml:space="preserve"> External Revision</w:t>
            </w:r>
          </w:p>
          <w:p w14:paraId="097B07C2" w14:textId="2BBF6151" w:rsidR="008270A0" w:rsidRPr="00353A70" w:rsidRDefault="008270A0" w:rsidP="008270A0">
            <w:pPr>
              <w:pStyle w:val="ListParagraph"/>
              <w:numPr>
                <w:ilvl w:val="0"/>
                <w:numId w:val="4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student/parent opens the app and signs in</w:t>
            </w:r>
            <w:r>
              <w:rPr>
                <w:sz w:val="24"/>
                <w:szCs w:val="24"/>
              </w:rPr>
              <w:t>.</w:t>
            </w:r>
          </w:p>
          <w:p w14:paraId="4FE55359" w14:textId="68053AB6" w:rsidR="008270A0" w:rsidRDefault="008270A0" w:rsidP="008270A0">
            <w:pPr>
              <w:pStyle w:val="ListParagraph"/>
              <w:numPr>
                <w:ilvl w:val="0"/>
                <w:numId w:val="4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student reaches the homepage</w:t>
            </w:r>
            <w:r>
              <w:rPr>
                <w:sz w:val="24"/>
                <w:szCs w:val="24"/>
              </w:rPr>
              <w:t>.</w:t>
            </w:r>
          </w:p>
          <w:p w14:paraId="2BBB6E2D" w14:textId="2F498088" w:rsidR="008270A0" w:rsidRPr="00353A70" w:rsidRDefault="008270A0" w:rsidP="008270A0">
            <w:pPr>
              <w:pStyle w:val="ListParagraph"/>
              <w:numPr>
                <w:ilvl w:val="0"/>
                <w:numId w:val="4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student/parent</w:t>
            </w:r>
            <w:r w:rsidRPr="00353A70">
              <w:rPr>
                <w:sz w:val="24"/>
                <w:szCs w:val="24"/>
              </w:rPr>
              <w:t xml:space="preserve"> selects from the </w:t>
            </w:r>
            <w:r>
              <w:rPr>
                <w:sz w:val="24"/>
                <w:szCs w:val="24"/>
              </w:rPr>
              <w:t>weekly meeting</w:t>
            </w:r>
            <w:r w:rsidRPr="00353A70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>weekend activity</w:t>
            </w:r>
            <w:r w:rsidR="00C76C8A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 xml:space="preserve">homework </w:t>
            </w:r>
            <w:r w:rsidR="00C76C8A">
              <w:rPr>
                <w:sz w:val="24"/>
                <w:szCs w:val="24"/>
              </w:rPr>
              <w:t xml:space="preserve">or achievement </w:t>
            </w:r>
            <w:r w:rsidRPr="00353A70">
              <w:rPr>
                <w:sz w:val="24"/>
                <w:szCs w:val="24"/>
              </w:rPr>
              <w:t xml:space="preserve">options to open the relevant </w:t>
            </w:r>
            <w:r>
              <w:rPr>
                <w:sz w:val="24"/>
                <w:szCs w:val="24"/>
              </w:rPr>
              <w:t>log summary.</w:t>
            </w:r>
          </w:p>
          <w:p w14:paraId="5F70D17B" w14:textId="220304B3" w:rsidR="008270A0" w:rsidRDefault="008270A0" w:rsidP="008270A0">
            <w:pPr>
              <w:pStyle w:val="ListParagraph"/>
              <w:numPr>
                <w:ilvl w:val="0"/>
                <w:numId w:val="4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student/parent </w:t>
            </w:r>
            <w:r>
              <w:rPr>
                <w:sz w:val="24"/>
                <w:szCs w:val="24"/>
              </w:rPr>
              <w:t>selects the desired trimester.</w:t>
            </w:r>
          </w:p>
          <w:p w14:paraId="68D802AB" w14:textId="446F314B" w:rsidR="006949C7" w:rsidRDefault="006949C7" w:rsidP="008270A0">
            <w:pPr>
              <w:pStyle w:val="ListParagraph"/>
              <w:numPr>
                <w:ilvl w:val="0"/>
                <w:numId w:val="4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student/parent selects the specific component (if desired).</w:t>
            </w:r>
          </w:p>
          <w:p w14:paraId="507E7CF4" w14:textId="2A6AECDC" w:rsidR="008270A0" w:rsidRPr="00353A70" w:rsidRDefault="008270A0" w:rsidP="008270A0">
            <w:pPr>
              <w:pStyle w:val="ListParagraph"/>
              <w:numPr>
                <w:ilvl w:val="0"/>
                <w:numId w:val="4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student/parent is presented with a </w:t>
            </w:r>
            <w:proofErr w:type="spellStart"/>
            <w:r>
              <w:rPr>
                <w:sz w:val="24"/>
                <w:szCs w:val="24"/>
              </w:rPr>
              <w:t>ReadOnly</w:t>
            </w:r>
            <w:proofErr w:type="spellEnd"/>
            <w:r>
              <w:rPr>
                <w:sz w:val="24"/>
                <w:szCs w:val="24"/>
              </w:rPr>
              <w:t xml:space="preserve"> copy of the database.</w:t>
            </w:r>
          </w:p>
        </w:tc>
      </w:tr>
      <w:tr w:rsidR="008270A0" w:rsidRPr="000D3E31" w14:paraId="30D43B1D" w14:textId="77777777" w:rsidTr="00250B40">
        <w:tc>
          <w:tcPr>
            <w:tcW w:w="15021" w:type="dxa"/>
            <w:gridSpan w:val="4"/>
          </w:tcPr>
          <w:p w14:paraId="6AB87DB5" w14:textId="77777777" w:rsidR="008270A0" w:rsidRPr="00353A70" w:rsidRDefault="008270A0" w:rsidP="008270A0">
            <w:pPr>
              <w:tabs>
                <w:tab w:val="left" w:pos="7410"/>
              </w:tabs>
              <w:rPr>
                <w:b/>
                <w:bCs/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>Alternatives/Exceptional Flows:</w:t>
            </w:r>
          </w:p>
          <w:p w14:paraId="42BB73E7" w14:textId="6C3E0BBE" w:rsidR="008270A0" w:rsidRPr="00353A70" w:rsidRDefault="008270A0" w:rsidP="008270A0">
            <w:pPr>
              <w:tabs>
                <w:tab w:val="left" w:pos="7410"/>
              </w:tabs>
              <w:rPr>
                <w:b/>
                <w:bCs/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>E-1</w:t>
            </w:r>
            <w:r w:rsidR="006F4D62">
              <w:rPr>
                <w:b/>
                <w:bCs/>
                <w:sz w:val="24"/>
                <w:szCs w:val="24"/>
              </w:rPr>
              <w:t>: Make Assistance Request</w:t>
            </w:r>
          </w:p>
          <w:p w14:paraId="2C5A3505" w14:textId="41563503" w:rsidR="008270A0" w:rsidRPr="00353A70" w:rsidRDefault="008270A0" w:rsidP="008270A0">
            <w:pPr>
              <w:pStyle w:val="ListParagraph"/>
              <w:numPr>
                <w:ilvl w:val="0"/>
                <w:numId w:val="5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>faculty member</w:t>
            </w:r>
            <w:r w:rsidRPr="00353A70">
              <w:rPr>
                <w:sz w:val="24"/>
                <w:szCs w:val="24"/>
              </w:rPr>
              <w:t xml:space="preserve"> opens the app</w:t>
            </w:r>
            <w:r>
              <w:rPr>
                <w:sz w:val="24"/>
                <w:szCs w:val="24"/>
              </w:rPr>
              <w:t xml:space="preserve"> and signs in.</w:t>
            </w:r>
          </w:p>
          <w:p w14:paraId="1BB0BAF7" w14:textId="04F60F0D" w:rsidR="008270A0" w:rsidRPr="00353A70" w:rsidRDefault="008270A0" w:rsidP="008270A0">
            <w:pPr>
              <w:pStyle w:val="ListParagraph"/>
              <w:numPr>
                <w:ilvl w:val="0"/>
                <w:numId w:val="5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>member</w:t>
            </w:r>
            <w:r w:rsidRPr="00353A7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accesses the “requests</w:t>
            </w:r>
            <w:r w:rsidR="00A13E91">
              <w:rPr>
                <w:sz w:val="24"/>
                <w:szCs w:val="24"/>
              </w:rPr>
              <w:t>” link.</w:t>
            </w:r>
          </w:p>
          <w:p w14:paraId="66014768" w14:textId="169BD8E8" w:rsidR="008270A0" w:rsidRPr="00353A70" w:rsidRDefault="008270A0" w:rsidP="008270A0">
            <w:pPr>
              <w:pStyle w:val="ListParagraph"/>
              <w:numPr>
                <w:ilvl w:val="0"/>
                <w:numId w:val="5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sz w:val="24"/>
                <w:szCs w:val="24"/>
              </w:rPr>
              <w:t xml:space="preserve">The </w:t>
            </w:r>
            <w:r w:rsidR="00A13E91">
              <w:rPr>
                <w:sz w:val="24"/>
                <w:szCs w:val="24"/>
              </w:rPr>
              <w:t>member populates the required information on the request page and submits it.</w:t>
            </w:r>
          </w:p>
          <w:p w14:paraId="5A1D4B07" w14:textId="1E1DACEE" w:rsidR="008270A0" w:rsidRPr="00353A70" w:rsidRDefault="008270A0" w:rsidP="008270A0">
            <w:pPr>
              <w:pStyle w:val="ListParagraph"/>
              <w:numPr>
                <w:ilvl w:val="0"/>
                <w:numId w:val="5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sz w:val="24"/>
                <w:szCs w:val="24"/>
              </w:rPr>
              <w:t xml:space="preserve">The </w:t>
            </w:r>
            <w:r w:rsidR="00A13E91">
              <w:rPr>
                <w:sz w:val="24"/>
                <w:szCs w:val="24"/>
              </w:rPr>
              <w:t>IT team responds with recommended course of action.</w:t>
            </w:r>
          </w:p>
        </w:tc>
      </w:tr>
    </w:tbl>
    <w:p w14:paraId="5AF7DBC8" w14:textId="77777777" w:rsidR="00F75B7E" w:rsidRPr="0006023C" w:rsidRDefault="00F75B7E" w:rsidP="00F75B7E">
      <w:pPr>
        <w:tabs>
          <w:tab w:val="left" w:pos="7410"/>
        </w:tabs>
        <w:rPr>
          <w:sz w:val="24"/>
          <w:szCs w:val="24"/>
        </w:rPr>
      </w:pPr>
    </w:p>
    <w:p w14:paraId="4D022701" w14:textId="1EC4B458" w:rsidR="00076DDE" w:rsidRDefault="006949C7" w:rsidP="006949C7">
      <w:pPr>
        <w:tabs>
          <w:tab w:val="left" w:pos="1455"/>
        </w:tabs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N-1: Normal Flow:</w:t>
      </w:r>
    </w:p>
    <w:p w14:paraId="7B476710" w14:textId="320B252A" w:rsidR="006949C7" w:rsidRDefault="0027575A" w:rsidP="006949C7">
      <w:pPr>
        <w:tabs>
          <w:tab w:val="left" w:pos="1455"/>
        </w:tabs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3324E151" wp14:editId="3BD9EAA2">
            <wp:extent cx="8863330" cy="2302510"/>
            <wp:effectExtent l="0" t="0" r="0" b="254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230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D992B" w14:textId="4FC40FBA" w:rsidR="0027575A" w:rsidRDefault="0027575A" w:rsidP="006949C7">
      <w:pPr>
        <w:tabs>
          <w:tab w:val="left" w:pos="1455"/>
        </w:tabs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S-1: Account Creation</w:t>
      </w:r>
    </w:p>
    <w:p w14:paraId="2F9C2212" w14:textId="4B579852" w:rsidR="0027575A" w:rsidRDefault="0027575A" w:rsidP="006949C7">
      <w:pPr>
        <w:tabs>
          <w:tab w:val="left" w:pos="1455"/>
        </w:tabs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70CF9942" wp14:editId="18713DAB">
            <wp:extent cx="8863330" cy="1882140"/>
            <wp:effectExtent l="0" t="0" r="0" b="3810"/>
            <wp:docPr id="2" name="Picture 2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 with low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188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7166F" w14:textId="77777777" w:rsidR="0027575A" w:rsidRDefault="0027575A" w:rsidP="006949C7">
      <w:pPr>
        <w:tabs>
          <w:tab w:val="left" w:pos="1455"/>
        </w:tabs>
        <w:rPr>
          <w:b/>
          <w:bCs/>
          <w:sz w:val="32"/>
          <w:szCs w:val="32"/>
        </w:rPr>
      </w:pPr>
    </w:p>
    <w:p w14:paraId="7A7B5B66" w14:textId="3D948BD9" w:rsidR="0027575A" w:rsidRDefault="0027575A" w:rsidP="006949C7">
      <w:pPr>
        <w:tabs>
          <w:tab w:val="left" w:pos="1455"/>
        </w:tabs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S-2: Account Update</w:t>
      </w:r>
    </w:p>
    <w:p w14:paraId="06C5D07D" w14:textId="65B096A1" w:rsidR="0027575A" w:rsidRDefault="0027575A" w:rsidP="006949C7">
      <w:pPr>
        <w:tabs>
          <w:tab w:val="left" w:pos="1455"/>
        </w:tabs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428F8DE8" wp14:editId="3A51A18C">
            <wp:extent cx="8863330" cy="2142490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2142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2C82A" w14:textId="4FBDB792" w:rsidR="0027575A" w:rsidRDefault="0027575A" w:rsidP="006949C7">
      <w:pPr>
        <w:tabs>
          <w:tab w:val="left" w:pos="1455"/>
        </w:tabs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S-3: External Revision</w:t>
      </w:r>
    </w:p>
    <w:p w14:paraId="3C382AF0" w14:textId="718609FD" w:rsidR="0027575A" w:rsidRDefault="0027575A" w:rsidP="006949C7">
      <w:pPr>
        <w:tabs>
          <w:tab w:val="left" w:pos="1455"/>
        </w:tabs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565B8A7C" wp14:editId="482FEC38">
            <wp:extent cx="8863330" cy="1744345"/>
            <wp:effectExtent l="0" t="0" r="0" b="8255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174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E8AB0" w14:textId="77777777" w:rsidR="0027575A" w:rsidRDefault="0027575A" w:rsidP="006949C7">
      <w:pPr>
        <w:tabs>
          <w:tab w:val="left" w:pos="1455"/>
        </w:tabs>
        <w:rPr>
          <w:b/>
          <w:bCs/>
          <w:sz w:val="32"/>
          <w:szCs w:val="32"/>
        </w:rPr>
      </w:pPr>
    </w:p>
    <w:p w14:paraId="3CA474C7" w14:textId="77777777" w:rsidR="0027575A" w:rsidRDefault="0027575A" w:rsidP="006949C7">
      <w:pPr>
        <w:tabs>
          <w:tab w:val="left" w:pos="1455"/>
        </w:tabs>
        <w:rPr>
          <w:b/>
          <w:bCs/>
          <w:sz w:val="32"/>
          <w:szCs w:val="32"/>
        </w:rPr>
      </w:pPr>
    </w:p>
    <w:p w14:paraId="3E3A3375" w14:textId="460B5ABA" w:rsidR="0027575A" w:rsidRDefault="0027575A" w:rsidP="006949C7">
      <w:pPr>
        <w:tabs>
          <w:tab w:val="left" w:pos="1455"/>
        </w:tabs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E1: Assistance Request</w:t>
      </w:r>
    </w:p>
    <w:p w14:paraId="580E240A" w14:textId="2E368815" w:rsidR="0027575A" w:rsidRDefault="0027575A" w:rsidP="006949C7">
      <w:pPr>
        <w:tabs>
          <w:tab w:val="left" w:pos="1455"/>
        </w:tabs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7D0F4692" wp14:editId="4E13510A">
            <wp:extent cx="7858125" cy="1762125"/>
            <wp:effectExtent l="0" t="0" r="9525" b="9525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858125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9A170" w14:textId="77777777" w:rsidR="0027575A" w:rsidRDefault="0027575A" w:rsidP="006949C7">
      <w:pPr>
        <w:tabs>
          <w:tab w:val="left" w:pos="1455"/>
        </w:tabs>
        <w:rPr>
          <w:b/>
          <w:bCs/>
          <w:sz w:val="32"/>
          <w:szCs w:val="32"/>
        </w:rPr>
      </w:pPr>
    </w:p>
    <w:p w14:paraId="5174937F" w14:textId="77777777" w:rsidR="0027575A" w:rsidRPr="006949C7" w:rsidRDefault="0027575A" w:rsidP="006949C7">
      <w:pPr>
        <w:tabs>
          <w:tab w:val="left" w:pos="1455"/>
        </w:tabs>
        <w:rPr>
          <w:b/>
          <w:bCs/>
          <w:sz w:val="32"/>
          <w:szCs w:val="32"/>
        </w:rPr>
      </w:pPr>
    </w:p>
    <w:sectPr w:rsidR="0027575A" w:rsidRPr="006949C7" w:rsidSect="00250B40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E1522"/>
    <w:multiLevelType w:val="hybridMultilevel"/>
    <w:tmpl w:val="DB5ACA8E"/>
    <w:lvl w:ilvl="0" w:tplc="2C0407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1553E4C"/>
    <w:multiLevelType w:val="hybridMultilevel"/>
    <w:tmpl w:val="E074563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C352BB"/>
    <w:multiLevelType w:val="hybridMultilevel"/>
    <w:tmpl w:val="60DA097E"/>
    <w:lvl w:ilvl="0" w:tplc="C84210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4156429"/>
    <w:multiLevelType w:val="hybridMultilevel"/>
    <w:tmpl w:val="D3B2D7AA"/>
    <w:lvl w:ilvl="0" w:tplc="0C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92A22E0"/>
    <w:multiLevelType w:val="hybridMultilevel"/>
    <w:tmpl w:val="A0DCA088"/>
    <w:lvl w:ilvl="0" w:tplc="00E0EA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TIzsjA3MDU3MDFQ0lEKTi0uzszPAykwrAUAbHwSCiwAAAA="/>
  </w:docVars>
  <w:rsids>
    <w:rsidRoot w:val="00F75B7E"/>
    <w:rsid w:val="00053CC3"/>
    <w:rsid w:val="00216BC0"/>
    <w:rsid w:val="00250B40"/>
    <w:rsid w:val="00273EAB"/>
    <w:rsid w:val="0027575A"/>
    <w:rsid w:val="00327204"/>
    <w:rsid w:val="0048029E"/>
    <w:rsid w:val="006949C7"/>
    <w:rsid w:val="006F4D62"/>
    <w:rsid w:val="00705FF1"/>
    <w:rsid w:val="008270A0"/>
    <w:rsid w:val="00A13E91"/>
    <w:rsid w:val="00C76C8A"/>
    <w:rsid w:val="00CA089D"/>
    <w:rsid w:val="00F75B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80CE5"/>
  <w15:chartTrackingRefBased/>
  <w15:docId w15:val="{27E73F67-BD47-41EE-BC32-70B75A74B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5B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5B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75B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5</Pages>
  <Words>544</Words>
  <Characters>31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e Nottage</dc:creator>
  <cp:keywords/>
  <dc:description/>
  <cp:lastModifiedBy>Kane Nottage</cp:lastModifiedBy>
  <cp:revision>2</cp:revision>
  <dcterms:created xsi:type="dcterms:W3CDTF">2021-08-31T03:03:00Z</dcterms:created>
  <dcterms:modified xsi:type="dcterms:W3CDTF">2021-08-31T06:55:00Z</dcterms:modified>
</cp:coreProperties>
</file>